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CE3" w:rsidRPr="00B23CE3" w:rsidRDefault="00B23CE3" w:rsidP="00511B85">
      <w:pPr>
        <w:widowControl/>
        <w:shd w:val="clear" w:color="auto" w:fill="FFFFFF"/>
        <w:snapToGrid w:val="0"/>
        <w:spacing w:before="100" w:beforeAutospacing="1" w:after="100" w:afterAutospacing="1" w:line="320" w:lineRule="exact"/>
        <w:ind w:firstLine="601"/>
        <w:outlineLvl w:val="3"/>
        <w:rPr>
          <w:rFonts w:ascii="黑体" w:eastAsia="黑体" w:hAnsi="黑体" w:cs="黑体"/>
          <w:kern w:val="0"/>
          <w:sz w:val="28"/>
          <w:szCs w:val="28"/>
        </w:rPr>
      </w:pPr>
      <w:r w:rsidRPr="00B23CE3">
        <w:rPr>
          <w:rFonts w:ascii="黑体" w:eastAsia="黑体" w:hAnsi="黑体" w:cs="黑体"/>
          <w:b/>
          <w:bCs/>
          <w:kern w:val="0"/>
          <w:sz w:val="28"/>
          <w:szCs w:val="28"/>
        </w:rPr>
        <w:t>电子电气与物理学院</w:t>
      </w:r>
      <w:r w:rsidRPr="00B23CE3">
        <w:rPr>
          <w:rFonts w:ascii="黑体" w:eastAsia="黑体" w:hAnsi="黑体" w:cs="黑体"/>
          <w:b/>
          <w:bCs/>
          <w:spacing w:val="-80"/>
          <w:kern w:val="0"/>
          <w:sz w:val="28"/>
          <w:szCs w:val="28"/>
        </w:rPr>
        <w:t xml:space="preserve"> </w:t>
      </w:r>
      <w:r w:rsidRPr="00B23CE3">
        <w:rPr>
          <w:rFonts w:ascii="黑体" w:eastAsia="黑体" w:hAnsi="黑体" w:cs="黑体"/>
          <w:b/>
          <w:bCs/>
          <w:kern w:val="0"/>
          <w:sz w:val="28"/>
          <w:szCs w:val="28"/>
        </w:rPr>
        <w:t>2021</w:t>
      </w:r>
      <w:r w:rsidRPr="00B23CE3">
        <w:rPr>
          <w:rFonts w:ascii="黑体" w:eastAsia="黑体" w:hAnsi="黑体" w:cs="黑体"/>
          <w:b/>
          <w:bCs/>
          <w:spacing w:val="-80"/>
          <w:kern w:val="0"/>
          <w:sz w:val="28"/>
          <w:szCs w:val="28"/>
        </w:rPr>
        <w:t xml:space="preserve"> </w:t>
      </w:r>
      <w:r w:rsidRPr="00B23CE3">
        <w:rPr>
          <w:rFonts w:ascii="黑体" w:eastAsia="黑体" w:hAnsi="黑体" w:cs="黑体"/>
          <w:b/>
          <w:bCs/>
          <w:kern w:val="0"/>
          <w:sz w:val="28"/>
          <w:szCs w:val="28"/>
        </w:rPr>
        <w:t>年课程思政教学比赛获奖名单</w:t>
      </w:r>
      <w:bookmarkStart w:id="0" w:name="_GoBack"/>
      <w:bookmarkEnd w:id="0"/>
    </w:p>
    <w:p w:rsidR="00B23CE3" w:rsidRPr="00B23CE3" w:rsidRDefault="00B23CE3" w:rsidP="00B23CE3">
      <w:pPr>
        <w:spacing w:before="7"/>
        <w:jc w:val="left"/>
        <w:rPr>
          <w:rFonts w:ascii="黑体" w:eastAsia="黑体" w:hAnsi="黑体" w:cs="黑体"/>
          <w:b/>
          <w:bCs/>
          <w:kern w:val="0"/>
          <w:sz w:val="20"/>
          <w:szCs w:val="20"/>
        </w:rPr>
      </w:pPr>
    </w:p>
    <w:tbl>
      <w:tblPr>
        <w:tblStyle w:val="TableNormal"/>
        <w:tblW w:w="8831" w:type="dxa"/>
        <w:tblInd w:w="-277" w:type="dxa"/>
        <w:tblLayout w:type="fixed"/>
        <w:tblLook w:val="01E0" w:firstRow="1" w:lastRow="1" w:firstColumn="1" w:lastColumn="1" w:noHBand="0" w:noVBand="0"/>
      </w:tblPr>
      <w:tblGrid>
        <w:gridCol w:w="755"/>
        <w:gridCol w:w="1128"/>
        <w:gridCol w:w="1668"/>
        <w:gridCol w:w="1188"/>
        <w:gridCol w:w="879"/>
        <w:gridCol w:w="933"/>
        <w:gridCol w:w="1296"/>
        <w:gridCol w:w="984"/>
      </w:tblGrid>
      <w:tr w:rsidR="0031686B" w:rsidRPr="00B23CE3" w:rsidTr="00E5354E">
        <w:trPr>
          <w:trHeight w:hRule="exact" w:val="910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8"/>
              <w:jc w:val="left"/>
              <w:rPr>
                <w:rFonts w:ascii="黑体" w:eastAsia="黑体" w:hAnsi="黑体" w:cs="黑体"/>
                <w:b/>
                <w:bCs/>
                <w:kern w:val="0"/>
                <w:sz w:val="19"/>
                <w:szCs w:val="19"/>
                <w:lang w:eastAsia="zh-CN"/>
              </w:rPr>
            </w:pPr>
          </w:p>
          <w:p w:rsidR="0031686B" w:rsidRPr="00B23CE3" w:rsidRDefault="0031686B" w:rsidP="00B23CE3">
            <w:pPr>
              <w:ind w:left="131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序号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8"/>
              <w:jc w:val="left"/>
              <w:rPr>
                <w:rFonts w:ascii="黑体" w:eastAsia="黑体" w:hAnsi="黑体" w:cs="黑体"/>
                <w:b/>
                <w:bCs/>
                <w:kern w:val="0"/>
                <w:sz w:val="19"/>
                <w:szCs w:val="19"/>
              </w:rPr>
            </w:pPr>
          </w:p>
          <w:p w:rsidR="0031686B" w:rsidRPr="00B23CE3" w:rsidRDefault="0031686B" w:rsidP="00B23CE3">
            <w:pPr>
              <w:ind w:left="199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8"/>
              <w:jc w:val="left"/>
              <w:rPr>
                <w:rFonts w:ascii="黑体" w:eastAsia="黑体" w:hAnsi="黑体" w:cs="黑体"/>
                <w:b/>
                <w:bCs/>
                <w:kern w:val="0"/>
                <w:sz w:val="19"/>
                <w:szCs w:val="19"/>
              </w:rPr>
            </w:pPr>
          </w:p>
          <w:p w:rsidR="0031686B" w:rsidRPr="00B23CE3" w:rsidRDefault="0031686B" w:rsidP="00B23CE3">
            <w:pPr>
              <w:ind w:left="348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课程名称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8"/>
              <w:jc w:val="left"/>
              <w:rPr>
                <w:rFonts w:ascii="黑体" w:eastAsia="黑体" w:hAnsi="黑体" w:cs="黑体"/>
                <w:b/>
                <w:bCs/>
                <w:kern w:val="0"/>
                <w:sz w:val="19"/>
                <w:szCs w:val="19"/>
              </w:rPr>
            </w:pPr>
          </w:p>
          <w:p w:rsidR="0031686B" w:rsidRPr="00B23CE3" w:rsidRDefault="0031686B" w:rsidP="00B23CE3">
            <w:pPr>
              <w:ind w:left="108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课程类别</w:t>
            </w:r>
          </w:p>
        </w:tc>
        <w:tc>
          <w:tcPr>
            <w:tcW w:w="18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1" w:line="312" w:lineRule="exact"/>
              <w:ind w:left="660" w:right="175" w:hanging="480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教学团队教师</w:t>
            </w:r>
            <w:r w:rsidRPr="00B23CE3">
              <w:rPr>
                <w:rFonts w:ascii="仿宋" w:eastAsia="仿宋" w:hAnsi="仿宋" w:cs="仿宋"/>
                <w:b/>
                <w:bCs/>
                <w:w w:val="99"/>
                <w:kern w:val="0"/>
                <w:sz w:val="24"/>
              </w:rPr>
              <w:t xml:space="preserve"> </w:t>
            </w: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姓名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1" w:line="312" w:lineRule="exact"/>
              <w:ind w:left="283" w:right="158" w:hanging="120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教学团队</w:t>
            </w:r>
            <w:r w:rsidRPr="00B23CE3">
              <w:rPr>
                <w:rFonts w:ascii="仿宋" w:eastAsia="仿宋" w:hAnsi="仿宋" w:cs="仿宋"/>
                <w:b/>
                <w:bCs/>
                <w:w w:val="99"/>
                <w:kern w:val="0"/>
                <w:sz w:val="24"/>
              </w:rPr>
              <w:t xml:space="preserve"> </w:t>
            </w: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联系人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1" w:line="312" w:lineRule="exact"/>
              <w:ind w:left="247" w:right="245"/>
              <w:jc w:val="left"/>
              <w:rPr>
                <w:rFonts w:ascii="仿宋" w:eastAsia="仿宋" w:hAnsi="仿宋" w:cs="仿宋"/>
                <w:kern w:val="0"/>
                <w:sz w:val="24"/>
              </w:rPr>
            </w:pP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获奖</w:t>
            </w:r>
            <w:r w:rsidRPr="00B23CE3">
              <w:rPr>
                <w:rFonts w:ascii="仿宋" w:eastAsia="仿宋" w:hAnsi="仿宋" w:cs="仿宋"/>
                <w:b/>
                <w:bCs/>
                <w:w w:val="99"/>
                <w:kern w:val="0"/>
                <w:sz w:val="24"/>
              </w:rPr>
              <w:t xml:space="preserve"> </w:t>
            </w:r>
            <w:r w:rsidRPr="00B23CE3">
              <w:rPr>
                <w:rFonts w:ascii="仿宋" w:eastAsia="仿宋" w:hAnsi="仿宋" w:cs="仿宋"/>
                <w:b/>
                <w:bCs/>
                <w:kern w:val="0"/>
                <w:sz w:val="24"/>
              </w:rPr>
              <w:t>等级</w:t>
            </w:r>
          </w:p>
        </w:tc>
      </w:tr>
      <w:tr w:rsidR="0031686B" w:rsidRPr="00B23CE3" w:rsidTr="00E5354E">
        <w:trPr>
          <w:trHeight w:hRule="exact" w:val="63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1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2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大学物理</w:t>
            </w:r>
          </w:p>
          <w:p w:rsidR="0031686B" w:rsidRPr="00B23CE3" w:rsidRDefault="0031686B" w:rsidP="00B23CE3">
            <w:pPr>
              <w:spacing w:before="24"/>
              <w:ind w:right="1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38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大学物理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公共基础</w:t>
            </w:r>
          </w:p>
          <w:p w:rsidR="0031686B" w:rsidRPr="00B23CE3" w:rsidRDefault="0031686B" w:rsidP="00B23CE3">
            <w:pPr>
              <w:spacing w:before="24"/>
              <w:ind w:left="2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line="267" w:lineRule="exact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蒋海斌</w:t>
            </w:r>
          </w:p>
          <w:p w:rsidR="0031686B" w:rsidRPr="00B23CE3" w:rsidRDefault="0031686B" w:rsidP="00B23CE3">
            <w:pPr>
              <w:tabs>
                <w:tab w:val="left" w:pos="542"/>
              </w:tabs>
              <w:spacing w:before="24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张</w:t>
            </w: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ab/>
              <w:t>斌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高巍巍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蒋海斌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一等奖</w:t>
            </w:r>
          </w:p>
        </w:tc>
      </w:tr>
      <w:tr w:rsidR="0031686B" w:rsidRPr="00B23CE3" w:rsidTr="00E5354E">
        <w:trPr>
          <w:trHeight w:hRule="exact" w:val="63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2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2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通信工程</w:t>
            </w:r>
          </w:p>
          <w:p w:rsidR="0031686B" w:rsidRPr="00B23CE3" w:rsidRDefault="0031686B" w:rsidP="00B23CE3">
            <w:pPr>
              <w:spacing w:before="24"/>
              <w:ind w:right="1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38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通信原理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line="267" w:lineRule="exact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郑文斌</w:t>
            </w:r>
          </w:p>
          <w:p w:rsidR="0031686B" w:rsidRPr="00B23CE3" w:rsidRDefault="0031686B" w:rsidP="00B23CE3">
            <w:pPr>
              <w:spacing w:before="24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林挺钊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黄旭红</w:t>
            </w:r>
          </w:p>
          <w:p w:rsidR="0031686B" w:rsidRPr="00B23CE3" w:rsidRDefault="0031686B" w:rsidP="00B23CE3">
            <w:pPr>
              <w:spacing w:before="24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余彩虹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郑文斌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二等奖</w:t>
            </w:r>
          </w:p>
        </w:tc>
      </w:tr>
      <w:tr w:rsidR="0031686B" w:rsidRPr="00B23CE3" w:rsidTr="00E5354E">
        <w:trPr>
          <w:trHeight w:hRule="exact" w:val="63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3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6" w:lineRule="exact"/>
              <w:ind w:left="12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电工电子</w:t>
            </w:r>
          </w:p>
          <w:p w:rsidR="0031686B" w:rsidRPr="00B23CE3" w:rsidRDefault="0031686B" w:rsidP="00B23CE3">
            <w:pPr>
              <w:spacing w:before="24"/>
              <w:ind w:left="12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学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6" w:lineRule="exact"/>
              <w:ind w:right="1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电工与电子技</w:t>
            </w:r>
          </w:p>
          <w:p w:rsidR="0031686B" w:rsidRPr="00B23CE3" w:rsidRDefault="0031686B" w:rsidP="00B23CE3">
            <w:pPr>
              <w:spacing w:before="24"/>
              <w:ind w:left="3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术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line="266" w:lineRule="exact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黄诗浩</w:t>
            </w:r>
          </w:p>
          <w:p w:rsidR="0031686B" w:rsidRPr="00B23CE3" w:rsidRDefault="0031686B" w:rsidP="00B23CE3">
            <w:pPr>
              <w:spacing w:before="24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蔡信健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tabs>
                <w:tab w:val="left" w:pos="549"/>
              </w:tabs>
              <w:spacing w:line="266" w:lineRule="exact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庄</w:t>
            </w: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ab/>
              <w:t>军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黄诗浩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二等奖</w:t>
            </w:r>
          </w:p>
        </w:tc>
      </w:tr>
      <w:tr w:rsidR="0031686B" w:rsidRPr="00B23CE3" w:rsidTr="00E5354E">
        <w:trPr>
          <w:trHeight w:hRule="exact" w:val="75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96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4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0" w:line="259" w:lineRule="auto"/>
              <w:ind w:left="228" w:right="115" w:hanging="10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电气工程 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96"/>
              <w:ind w:left="16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电力电子技术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96"/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tabs>
                <w:tab w:val="left" w:pos="542"/>
              </w:tabs>
              <w:spacing w:before="40" w:line="259" w:lineRule="auto"/>
              <w:ind w:left="103" w:right="10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刘华姿 黄</w:t>
            </w: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ab/>
              <w:t>靖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0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黄瑞哲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96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刘华姿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96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二等奖</w:t>
            </w:r>
          </w:p>
        </w:tc>
      </w:tr>
      <w:tr w:rsidR="0031686B" w:rsidRPr="00B23CE3" w:rsidTr="00E5354E">
        <w:trPr>
          <w:trHeight w:hRule="exact" w:val="946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5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8" w:lineRule="exact"/>
              <w:ind w:left="120"/>
              <w:jc w:val="left"/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建筑电气</w:t>
            </w:r>
          </w:p>
          <w:p w:rsidR="0031686B" w:rsidRPr="00B23CE3" w:rsidRDefault="0031686B" w:rsidP="00B23CE3">
            <w:pPr>
              <w:spacing w:before="24" w:line="259" w:lineRule="auto"/>
              <w:ind w:left="228" w:right="115" w:hanging="108"/>
              <w:jc w:val="left"/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与智能化 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  <w:lang w:eastAsia="zh-CN"/>
              </w:rPr>
            </w:pPr>
          </w:p>
          <w:p w:rsidR="0031686B" w:rsidRPr="00B23CE3" w:rsidRDefault="0031686B" w:rsidP="00B23CE3">
            <w:pPr>
              <w:ind w:left="16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建筑消防系统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before="136" w:line="259" w:lineRule="auto"/>
              <w:ind w:left="103" w:right="10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林抒毅 郑荣进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6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程敏珍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林抒毅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4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三等奖</w:t>
            </w:r>
          </w:p>
        </w:tc>
      </w:tr>
      <w:tr w:rsidR="0031686B" w:rsidRPr="00B23CE3" w:rsidTr="00E5354E">
        <w:trPr>
          <w:trHeight w:hRule="exact" w:val="63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6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8" w:lineRule="exact"/>
              <w:ind w:left="2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通信工程</w:t>
            </w:r>
          </w:p>
          <w:p w:rsidR="0031686B" w:rsidRPr="00B23CE3" w:rsidRDefault="0031686B" w:rsidP="00B23CE3">
            <w:pPr>
              <w:spacing w:before="24"/>
              <w:ind w:right="1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6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高频电子线路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line="268" w:lineRule="exact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蔡志明</w:t>
            </w:r>
          </w:p>
          <w:p w:rsidR="0031686B" w:rsidRPr="00B23CE3" w:rsidRDefault="0031686B" w:rsidP="00B23CE3">
            <w:pPr>
              <w:spacing w:before="24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叶轻舟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8" w:lineRule="exact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郑文斌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蔡志明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三等奖</w:t>
            </w:r>
          </w:p>
        </w:tc>
      </w:tr>
      <w:tr w:rsidR="0031686B" w:rsidRPr="00B23CE3" w:rsidTr="00E5354E">
        <w:trPr>
          <w:trHeight w:hRule="exact" w:val="946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7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12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电子信息</w:t>
            </w:r>
          </w:p>
          <w:p w:rsidR="0031686B" w:rsidRPr="00B23CE3" w:rsidRDefault="0031686B" w:rsidP="00B23CE3">
            <w:pPr>
              <w:spacing w:before="24" w:line="259" w:lineRule="auto"/>
              <w:ind w:left="449" w:right="115" w:hanging="329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工程教研 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 w:line="259" w:lineRule="auto"/>
              <w:ind w:left="499" w:right="139" w:hanging="358"/>
              <w:jc w:val="left"/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Python</w:t>
            </w:r>
            <w:r w:rsidRPr="00B23CE3">
              <w:rPr>
                <w:rFonts w:ascii="宋体" w:hAnsi="宋体" w:cs="宋体"/>
                <w:spacing w:val="-59"/>
                <w:kern w:val="0"/>
                <w:sz w:val="22"/>
                <w:szCs w:val="22"/>
                <w:lang w:eastAsia="zh-CN"/>
              </w:rPr>
              <w:t xml:space="preserve"> </w:t>
            </w: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语言程 序设计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 w:line="259" w:lineRule="auto"/>
              <w:ind w:left="369" w:right="146" w:hanging="221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公共基础 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tabs>
                <w:tab w:val="left" w:pos="542"/>
              </w:tabs>
              <w:spacing w:before="135" w:line="259" w:lineRule="auto"/>
              <w:ind w:left="103" w:right="10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梁巢兵 罗</w:t>
            </w: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ab/>
              <w:t>堪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方卫东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梁巢兵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三等奖</w:t>
            </w:r>
          </w:p>
        </w:tc>
      </w:tr>
      <w:tr w:rsidR="0031686B" w:rsidRPr="00B23CE3" w:rsidTr="00E5354E">
        <w:trPr>
          <w:trHeight w:hRule="exact" w:val="946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8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7" w:lineRule="exact"/>
              <w:ind w:left="120"/>
              <w:jc w:val="left"/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微电子科</w:t>
            </w:r>
          </w:p>
          <w:p w:rsidR="0031686B" w:rsidRPr="00B23CE3" w:rsidRDefault="0031686B" w:rsidP="00B23CE3">
            <w:pPr>
              <w:spacing w:before="24" w:line="259" w:lineRule="auto"/>
              <w:ind w:left="228" w:right="115" w:hanging="108"/>
              <w:jc w:val="left"/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  <w:lang w:eastAsia="zh-CN"/>
              </w:rPr>
              <w:t>学与工程 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  <w:lang w:eastAsia="zh-CN"/>
              </w:rPr>
            </w:pPr>
          </w:p>
          <w:p w:rsidR="0031686B" w:rsidRPr="00B23CE3" w:rsidRDefault="0031686B" w:rsidP="00B23CE3">
            <w:pPr>
              <w:ind w:left="16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创新创业讲座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 w:line="259" w:lineRule="auto"/>
              <w:ind w:left="259" w:right="256" w:firstLine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院系 选修课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before="135" w:line="259" w:lineRule="auto"/>
              <w:ind w:left="103" w:right="10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郑少烽 张国成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5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林金阳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郑少烽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3"/>
              <w:jc w:val="left"/>
              <w:rPr>
                <w:rFonts w:ascii="黑体" w:eastAsia="黑体" w:hAnsi="黑体" w:cs="黑体"/>
                <w:b/>
                <w:bCs/>
                <w:kern w:val="0"/>
                <w:sz w:val="22"/>
                <w:szCs w:val="22"/>
              </w:rPr>
            </w:pPr>
          </w:p>
          <w:p w:rsidR="0031686B" w:rsidRPr="00B23CE3" w:rsidRDefault="0031686B" w:rsidP="00B23CE3">
            <w:pPr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三等奖</w:t>
            </w:r>
          </w:p>
        </w:tc>
      </w:tr>
      <w:tr w:rsidR="0031686B" w:rsidRPr="00B23CE3" w:rsidTr="00E5354E">
        <w:trPr>
          <w:trHeight w:hRule="exact" w:val="634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/>
                <w:kern w:val="0"/>
                <w:sz w:val="22"/>
                <w:szCs w:val="22"/>
              </w:rPr>
              <w:t>9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line="266" w:lineRule="exact"/>
              <w:ind w:left="2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通信工程</w:t>
            </w:r>
          </w:p>
          <w:p w:rsidR="0031686B" w:rsidRPr="00B23CE3" w:rsidRDefault="0031686B" w:rsidP="00B23CE3">
            <w:pPr>
              <w:spacing w:before="24"/>
              <w:ind w:right="1"/>
              <w:jc w:val="center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教研室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6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信息论与编码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48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专业课程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1686B" w:rsidRPr="00B23CE3" w:rsidRDefault="0031686B" w:rsidP="00B23CE3">
            <w:pPr>
              <w:spacing w:before="134"/>
              <w:ind w:left="103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余彩虹</w:t>
            </w:r>
          </w:p>
        </w:tc>
        <w:tc>
          <w:tcPr>
            <w:tcW w:w="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10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王健华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312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余彩虹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86B" w:rsidRPr="00B23CE3" w:rsidRDefault="0031686B" w:rsidP="00B23CE3">
            <w:pPr>
              <w:spacing w:before="134"/>
              <w:ind w:left="156"/>
              <w:jc w:val="left"/>
              <w:rPr>
                <w:rFonts w:ascii="宋体" w:hAnsi="宋体" w:cs="宋体"/>
                <w:kern w:val="0"/>
                <w:sz w:val="22"/>
                <w:szCs w:val="22"/>
              </w:rPr>
            </w:pPr>
            <w:r w:rsidRPr="00B23CE3">
              <w:rPr>
                <w:rFonts w:ascii="宋体" w:hAnsi="宋体" w:cs="宋体"/>
                <w:kern w:val="0"/>
                <w:sz w:val="22"/>
                <w:szCs w:val="22"/>
              </w:rPr>
              <w:t>三等奖</w:t>
            </w:r>
          </w:p>
        </w:tc>
      </w:tr>
    </w:tbl>
    <w:p w:rsidR="00B23CE3" w:rsidRPr="00B23CE3" w:rsidRDefault="00B23CE3" w:rsidP="00484B5F">
      <w:pPr>
        <w:widowControl/>
        <w:shd w:val="clear" w:color="auto" w:fill="FFFFFF"/>
        <w:spacing w:before="100" w:beforeAutospacing="1" w:after="100" w:afterAutospacing="1" w:line="360" w:lineRule="exact"/>
        <w:ind w:firstLine="601"/>
        <w:outlineLvl w:val="3"/>
        <w:rPr>
          <w:rFonts w:ascii="Arial" w:hAnsi="Arial" w:cs="Arial"/>
          <w:color w:val="333333"/>
          <w:spacing w:val="3"/>
          <w:kern w:val="0"/>
          <w:sz w:val="32"/>
          <w:szCs w:val="32"/>
        </w:rPr>
      </w:pPr>
    </w:p>
    <w:p w:rsidR="00484B5F" w:rsidRDefault="00484B5F" w:rsidP="00484B5F">
      <w:pPr>
        <w:widowControl/>
        <w:shd w:val="clear" w:color="auto" w:fill="FFFFFF"/>
        <w:spacing w:before="150" w:after="150" w:line="324" w:lineRule="atLeast"/>
        <w:jc w:val="center"/>
        <w:outlineLvl w:val="3"/>
        <w:rPr>
          <w:rFonts w:ascii="Arial" w:hAnsi="Arial" w:cs="Arial"/>
          <w:color w:val="333333"/>
          <w:spacing w:val="3"/>
          <w:kern w:val="0"/>
          <w:sz w:val="24"/>
        </w:rPr>
      </w:pPr>
    </w:p>
    <w:p w:rsidR="00484B5F" w:rsidRDefault="00484B5F" w:rsidP="00484B5F">
      <w:pPr>
        <w:widowControl/>
        <w:shd w:val="clear" w:color="auto" w:fill="FFFFFF"/>
        <w:spacing w:before="150" w:after="150" w:line="324" w:lineRule="atLeast"/>
        <w:jc w:val="center"/>
        <w:outlineLvl w:val="3"/>
        <w:rPr>
          <w:rFonts w:ascii="Arial" w:hAnsi="Arial" w:cs="Arial"/>
          <w:color w:val="333333"/>
          <w:spacing w:val="3"/>
          <w:kern w:val="0"/>
          <w:sz w:val="24"/>
        </w:rPr>
      </w:pPr>
    </w:p>
    <w:p w:rsidR="00484B5F" w:rsidRDefault="00484B5F" w:rsidP="00484B5F">
      <w:pPr>
        <w:widowControl/>
        <w:shd w:val="clear" w:color="auto" w:fill="FFFFFF"/>
        <w:spacing w:before="150" w:after="150" w:line="324" w:lineRule="atLeast"/>
        <w:jc w:val="center"/>
        <w:outlineLvl w:val="3"/>
        <w:rPr>
          <w:rFonts w:ascii="Arial" w:hAnsi="Arial" w:cs="Arial"/>
          <w:color w:val="333333"/>
          <w:spacing w:val="3"/>
          <w:kern w:val="0"/>
          <w:sz w:val="24"/>
        </w:rPr>
      </w:pPr>
    </w:p>
    <w:p w:rsidR="00484B5F" w:rsidRDefault="00484B5F" w:rsidP="00484B5F">
      <w:pPr>
        <w:widowControl/>
        <w:shd w:val="clear" w:color="auto" w:fill="FFFFFF"/>
        <w:spacing w:before="150" w:after="150" w:line="324" w:lineRule="atLeast"/>
        <w:jc w:val="center"/>
        <w:outlineLvl w:val="3"/>
        <w:rPr>
          <w:rFonts w:ascii="Arial" w:hAnsi="Arial" w:cs="Arial"/>
          <w:color w:val="333333"/>
          <w:spacing w:val="3"/>
          <w:kern w:val="0"/>
          <w:sz w:val="24"/>
        </w:rPr>
      </w:pPr>
    </w:p>
    <w:p w:rsidR="00484B5F" w:rsidRDefault="00484B5F" w:rsidP="00484B5F">
      <w:pPr>
        <w:widowControl/>
        <w:shd w:val="clear" w:color="auto" w:fill="FFFFFF"/>
        <w:spacing w:before="150" w:after="150" w:line="324" w:lineRule="atLeast"/>
        <w:jc w:val="center"/>
        <w:outlineLvl w:val="3"/>
        <w:rPr>
          <w:rFonts w:ascii="Arial" w:hAnsi="Arial" w:cs="Arial"/>
          <w:color w:val="333333"/>
          <w:spacing w:val="3"/>
          <w:kern w:val="0"/>
          <w:sz w:val="24"/>
        </w:rPr>
      </w:pPr>
    </w:p>
    <w:p w:rsidR="00F160DA" w:rsidRPr="00484B5F" w:rsidRDefault="00F160DA">
      <w:pPr>
        <w:rPr>
          <w:color w:val="FF0000"/>
        </w:rPr>
      </w:pPr>
    </w:p>
    <w:sectPr w:rsidR="00F160DA" w:rsidRPr="00484B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717" w:rsidRDefault="00FA0717" w:rsidP="00083BE9">
      <w:r>
        <w:separator/>
      </w:r>
    </w:p>
  </w:endnote>
  <w:endnote w:type="continuationSeparator" w:id="0">
    <w:p w:rsidR="00FA0717" w:rsidRDefault="00FA0717" w:rsidP="00083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717" w:rsidRDefault="00FA0717" w:rsidP="00083BE9">
      <w:r>
        <w:separator/>
      </w:r>
    </w:p>
  </w:footnote>
  <w:footnote w:type="continuationSeparator" w:id="0">
    <w:p w:rsidR="00FA0717" w:rsidRDefault="00FA0717" w:rsidP="00083B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zexNDSyNDI0NbJQ0lEKTi0uzszPAykwrgUAM5POMCwAAAA="/>
  </w:docVars>
  <w:rsids>
    <w:rsidRoot w:val="00913B5B"/>
    <w:rsid w:val="00083BE9"/>
    <w:rsid w:val="00193FB4"/>
    <w:rsid w:val="00295370"/>
    <w:rsid w:val="002E7A2F"/>
    <w:rsid w:val="0031686B"/>
    <w:rsid w:val="00333878"/>
    <w:rsid w:val="0038206D"/>
    <w:rsid w:val="00484B5F"/>
    <w:rsid w:val="004D5D8A"/>
    <w:rsid w:val="004F3742"/>
    <w:rsid w:val="00511B85"/>
    <w:rsid w:val="005D068C"/>
    <w:rsid w:val="00731D9F"/>
    <w:rsid w:val="00863D83"/>
    <w:rsid w:val="00913B5B"/>
    <w:rsid w:val="00961E7F"/>
    <w:rsid w:val="00A53E34"/>
    <w:rsid w:val="00B23CE3"/>
    <w:rsid w:val="00BF3BC9"/>
    <w:rsid w:val="00C47D08"/>
    <w:rsid w:val="00C75D50"/>
    <w:rsid w:val="00CA5F9C"/>
    <w:rsid w:val="00DC3651"/>
    <w:rsid w:val="00E5354E"/>
    <w:rsid w:val="00ED25E0"/>
    <w:rsid w:val="00F160DA"/>
    <w:rsid w:val="00FA0717"/>
    <w:rsid w:val="00FA4D7B"/>
    <w:rsid w:val="00FA6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F612B7-8D28-4A84-B9EA-B05541C0F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B23CE3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rsid w:val="00083B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83BE9"/>
    <w:rPr>
      <w:kern w:val="2"/>
      <w:sz w:val="18"/>
      <w:szCs w:val="18"/>
    </w:rPr>
  </w:style>
  <w:style w:type="paragraph" w:styleId="a5">
    <w:name w:val="footer"/>
    <w:basedOn w:val="a"/>
    <w:link w:val="a6"/>
    <w:rsid w:val="00083B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083BE9"/>
    <w:rPr>
      <w:kern w:val="2"/>
      <w:sz w:val="18"/>
      <w:szCs w:val="18"/>
    </w:rPr>
  </w:style>
  <w:style w:type="paragraph" w:styleId="a7">
    <w:name w:val="Balloon Text"/>
    <w:basedOn w:val="a"/>
    <w:link w:val="a8"/>
    <w:rsid w:val="00E5354E"/>
    <w:rPr>
      <w:sz w:val="18"/>
      <w:szCs w:val="18"/>
    </w:rPr>
  </w:style>
  <w:style w:type="character" w:customStyle="1" w:styleId="a8">
    <w:name w:val="批注框文本 字符"/>
    <w:basedOn w:val="a0"/>
    <w:link w:val="a7"/>
    <w:rsid w:val="00E5354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4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3</Characters>
  <Application>Microsoft Office Word</Application>
  <DocSecurity>0</DocSecurity>
  <Lines>3</Lines>
  <Paragraphs>1</Paragraphs>
  <ScaleCrop>false</ScaleCrop>
  <Company>china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indows User</cp:lastModifiedBy>
  <cp:revision>3</cp:revision>
  <dcterms:created xsi:type="dcterms:W3CDTF">2021-06-28T12:37:00Z</dcterms:created>
  <dcterms:modified xsi:type="dcterms:W3CDTF">2021-06-28T12:38:00Z</dcterms:modified>
</cp:coreProperties>
</file>